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2CBD1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1. Create a function that takes a list and returns a new list containing only prime numbers.</w:t>
      </w:r>
    </w:p>
    <w:p w14:paraId="266213FA" w14:textId="77777777" w:rsidR="00D173A8" w:rsidRDefault="00D173A8">
      <w:pPr>
        <w:rPr>
          <w:sz w:val="28"/>
          <w:szCs w:val="28"/>
        </w:rPr>
      </w:pPr>
    </w:p>
    <w:p w14:paraId="1BA52BD3" w14:textId="77777777" w:rsidR="00D173A8" w:rsidRDefault="0032616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2A8EF480" w14:textId="77777777" w:rsidR="00D173A8" w:rsidRDefault="00D173A8">
      <w:pPr>
        <w:rPr>
          <w:sz w:val="28"/>
          <w:szCs w:val="28"/>
        </w:rPr>
      </w:pPr>
    </w:p>
    <w:p w14:paraId="4946AAD7" w14:textId="77777777" w:rsidR="00D173A8" w:rsidRDefault="0032616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filter_</w:t>
      </w:r>
      <w:proofErr w:type="gramStart"/>
      <w:r>
        <w:rPr>
          <w:sz w:val="28"/>
          <w:szCs w:val="28"/>
        </w:rPr>
        <w:t>primes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[7, 9, 3, 9, 10, 11, 27]) ➞ [7, 3, 11]</w:t>
      </w:r>
    </w:p>
    <w:p w14:paraId="3714D9DD" w14:textId="77777777" w:rsidR="00D173A8" w:rsidRDefault="00D173A8">
      <w:pPr>
        <w:rPr>
          <w:sz w:val="28"/>
          <w:szCs w:val="28"/>
        </w:rPr>
      </w:pPr>
    </w:p>
    <w:p w14:paraId="35F6D25F" w14:textId="77777777" w:rsidR="00D173A8" w:rsidRDefault="0032616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filter_</w:t>
      </w:r>
      <w:proofErr w:type="gramStart"/>
      <w:r>
        <w:rPr>
          <w:sz w:val="28"/>
          <w:szCs w:val="28"/>
        </w:rPr>
        <w:t>primes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[10007, 1009, 1007, 27, 147, 77, 1001, 70]) ➞ [10007, 1009]</w:t>
      </w:r>
    </w:p>
    <w:p w14:paraId="58F14D3E" w14:textId="77777777" w:rsidR="00D173A8" w:rsidRDefault="00D173A8">
      <w:pPr>
        <w:rPr>
          <w:sz w:val="28"/>
          <w:szCs w:val="28"/>
        </w:rPr>
      </w:pPr>
    </w:p>
    <w:p w14:paraId="3C2D2F59" w14:textId="3EB1A5C7" w:rsidR="00D173A8" w:rsidRDefault="0032616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filter_</w:t>
      </w:r>
      <w:proofErr w:type="gramStart"/>
      <w:r>
        <w:rPr>
          <w:sz w:val="28"/>
          <w:szCs w:val="28"/>
        </w:rPr>
        <w:t>primes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[1009, 10, 10, 10, 3, 33, 9, 4, 1, 61, 63, 69, 1087, 1091, 1093, 1097]) ➞ [1009, 3, 61, 1087, 1091, 1093, 1097]</w:t>
      </w:r>
    </w:p>
    <w:p w14:paraId="6F553601" w14:textId="77777777" w:rsidR="0060056D" w:rsidRPr="0060056D" w:rsidRDefault="0060056D" w:rsidP="0060056D">
      <w:r w:rsidRPr="0060056D">
        <w:t xml:space="preserve">def </w:t>
      </w:r>
      <w:proofErr w:type="spellStart"/>
      <w:r w:rsidRPr="0060056D">
        <w:t>filter_primes</w:t>
      </w:r>
      <w:proofErr w:type="spellEnd"/>
      <w:r w:rsidRPr="0060056D">
        <w:t>(</w:t>
      </w:r>
      <w:proofErr w:type="spellStart"/>
      <w:r w:rsidRPr="0060056D">
        <w:t>in_list</w:t>
      </w:r>
      <w:proofErr w:type="spellEnd"/>
      <w:r w:rsidRPr="0060056D">
        <w:t>):</w:t>
      </w:r>
    </w:p>
    <w:p w14:paraId="3305C278" w14:textId="77777777" w:rsidR="0060056D" w:rsidRPr="0060056D" w:rsidRDefault="0060056D" w:rsidP="0060056D">
      <w:r w:rsidRPr="0060056D">
        <w:t xml:space="preserve">    a</w:t>
      </w:r>
      <w:proofErr w:type="gramStart"/>
      <w:r w:rsidRPr="0060056D">
        <w:t>=[</w:t>
      </w:r>
      <w:proofErr w:type="gramEnd"/>
      <w:r w:rsidRPr="0060056D">
        <w:t>]</w:t>
      </w:r>
    </w:p>
    <w:p w14:paraId="7F02440A" w14:textId="77777777" w:rsidR="0060056D" w:rsidRPr="0060056D" w:rsidRDefault="0060056D" w:rsidP="0060056D">
      <w:r w:rsidRPr="0060056D">
        <w:t xml:space="preserve">    for </w:t>
      </w:r>
      <w:proofErr w:type="spellStart"/>
      <w:r w:rsidRPr="0060056D">
        <w:t>i</w:t>
      </w:r>
      <w:proofErr w:type="spellEnd"/>
      <w:r w:rsidRPr="0060056D">
        <w:t xml:space="preserve"> in </w:t>
      </w:r>
      <w:proofErr w:type="spellStart"/>
      <w:r w:rsidRPr="0060056D">
        <w:t>in_list</w:t>
      </w:r>
      <w:proofErr w:type="spellEnd"/>
      <w:r w:rsidRPr="0060056D">
        <w:t>:</w:t>
      </w:r>
    </w:p>
    <w:p w14:paraId="14F93AA8" w14:textId="77777777" w:rsidR="0060056D" w:rsidRPr="0060056D" w:rsidRDefault="0060056D" w:rsidP="0060056D">
      <w:r w:rsidRPr="0060056D">
        <w:t xml:space="preserve">        if </w:t>
      </w:r>
      <w:proofErr w:type="spellStart"/>
      <w:r w:rsidRPr="0060056D">
        <w:t>i</w:t>
      </w:r>
      <w:proofErr w:type="spellEnd"/>
      <w:r w:rsidRPr="0060056D">
        <w:t xml:space="preserve"> &lt;=1:</w:t>
      </w:r>
    </w:p>
    <w:p w14:paraId="384BFECC" w14:textId="77777777" w:rsidR="0060056D" w:rsidRPr="0060056D" w:rsidRDefault="0060056D" w:rsidP="0060056D">
      <w:r w:rsidRPr="0060056D">
        <w:t xml:space="preserve">            continue</w:t>
      </w:r>
    </w:p>
    <w:p w14:paraId="567AA1B0" w14:textId="77777777" w:rsidR="0060056D" w:rsidRPr="0060056D" w:rsidRDefault="0060056D" w:rsidP="0060056D">
      <w:r w:rsidRPr="0060056D">
        <w:t xml:space="preserve">        else:</w:t>
      </w:r>
    </w:p>
    <w:p w14:paraId="3999C503" w14:textId="77777777" w:rsidR="0060056D" w:rsidRPr="0060056D" w:rsidRDefault="0060056D" w:rsidP="0060056D">
      <w:r w:rsidRPr="0060056D">
        <w:t xml:space="preserve">            for j in range(</w:t>
      </w:r>
      <w:proofErr w:type="gramStart"/>
      <w:r w:rsidRPr="0060056D">
        <w:t>2,i</w:t>
      </w:r>
      <w:proofErr w:type="gramEnd"/>
      <w:r w:rsidRPr="0060056D">
        <w:t>):</w:t>
      </w:r>
    </w:p>
    <w:p w14:paraId="5B27E964" w14:textId="77777777" w:rsidR="0060056D" w:rsidRPr="0060056D" w:rsidRDefault="0060056D" w:rsidP="0060056D">
      <w:r w:rsidRPr="0060056D">
        <w:t xml:space="preserve">                if </w:t>
      </w:r>
      <w:proofErr w:type="spellStart"/>
      <w:r w:rsidRPr="0060056D">
        <w:t>i</w:t>
      </w:r>
      <w:proofErr w:type="spellEnd"/>
      <w:r w:rsidRPr="0060056D">
        <w:t xml:space="preserve"> % j == 0:</w:t>
      </w:r>
    </w:p>
    <w:p w14:paraId="25319159" w14:textId="77777777" w:rsidR="0060056D" w:rsidRPr="0060056D" w:rsidRDefault="0060056D" w:rsidP="0060056D">
      <w:r w:rsidRPr="0060056D">
        <w:t xml:space="preserve">                    break</w:t>
      </w:r>
    </w:p>
    <w:p w14:paraId="79A1CC02" w14:textId="77777777" w:rsidR="0060056D" w:rsidRPr="0060056D" w:rsidRDefault="0060056D" w:rsidP="0060056D">
      <w:r w:rsidRPr="0060056D">
        <w:t xml:space="preserve">            else:</w:t>
      </w:r>
    </w:p>
    <w:p w14:paraId="4F1C7045" w14:textId="77777777" w:rsidR="0060056D" w:rsidRPr="0060056D" w:rsidRDefault="0060056D" w:rsidP="0060056D">
      <w:r w:rsidRPr="0060056D">
        <w:t xml:space="preserve">                </w:t>
      </w:r>
      <w:proofErr w:type="spellStart"/>
      <w:proofErr w:type="gramStart"/>
      <w:r w:rsidRPr="0060056D">
        <w:t>a.append</w:t>
      </w:r>
      <w:proofErr w:type="spellEnd"/>
      <w:proofErr w:type="gramEnd"/>
      <w:r w:rsidRPr="0060056D">
        <w:t>(</w:t>
      </w:r>
      <w:proofErr w:type="spellStart"/>
      <w:r w:rsidRPr="0060056D">
        <w:t>i</w:t>
      </w:r>
      <w:proofErr w:type="spellEnd"/>
      <w:r w:rsidRPr="0060056D">
        <w:t>)</w:t>
      </w:r>
    </w:p>
    <w:p w14:paraId="110BF789" w14:textId="77777777" w:rsidR="0060056D" w:rsidRPr="0060056D" w:rsidRDefault="0060056D" w:rsidP="0060056D">
      <w:r w:rsidRPr="0060056D">
        <w:t xml:space="preserve">    print(f"{</w:t>
      </w:r>
      <w:proofErr w:type="spellStart"/>
      <w:r w:rsidRPr="0060056D">
        <w:t>in_list</w:t>
      </w:r>
      <w:proofErr w:type="spellEnd"/>
      <w:r w:rsidRPr="0060056D">
        <w:t>} --&gt; {a}")</w:t>
      </w:r>
    </w:p>
    <w:p w14:paraId="13240EE6" w14:textId="77777777" w:rsidR="0060056D" w:rsidRPr="0060056D" w:rsidRDefault="0060056D" w:rsidP="0060056D"/>
    <w:p w14:paraId="40319DCF" w14:textId="78867AB2" w:rsidR="0060056D" w:rsidRPr="0060056D" w:rsidRDefault="0060056D" w:rsidP="0060056D">
      <w:proofErr w:type="spellStart"/>
      <w:r w:rsidRPr="0060056D">
        <w:t>filter_</w:t>
      </w:r>
      <w:proofErr w:type="gramStart"/>
      <w:r w:rsidRPr="0060056D">
        <w:t>primes</w:t>
      </w:r>
      <w:proofErr w:type="spellEnd"/>
      <w:r w:rsidRPr="0060056D">
        <w:t>(</w:t>
      </w:r>
      <w:proofErr w:type="gramEnd"/>
      <w:r w:rsidRPr="0060056D">
        <w:t>[7, 9, 3, 9, 10, 11, 27])</w:t>
      </w:r>
    </w:p>
    <w:p w14:paraId="24A2BF96" w14:textId="77777777" w:rsidR="0060056D" w:rsidRDefault="0060056D">
      <w:pPr>
        <w:rPr>
          <w:sz w:val="28"/>
          <w:szCs w:val="28"/>
        </w:rPr>
      </w:pPr>
    </w:p>
    <w:p w14:paraId="2C7E2B6C" w14:textId="77777777" w:rsidR="00D173A8" w:rsidRDefault="00D173A8">
      <w:pPr>
        <w:rPr>
          <w:sz w:val="28"/>
          <w:szCs w:val="28"/>
        </w:rPr>
      </w:pPr>
    </w:p>
    <w:p w14:paraId="7F5489A6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2. Once a water balloon pops, is soaks the area around it. The ground gets drier the further away you travel from the balloon.</w:t>
      </w:r>
    </w:p>
    <w:p w14:paraId="6931A714" w14:textId="77777777" w:rsidR="00D173A8" w:rsidRDefault="00D173A8">
      <w:pPr>
        <w:rPr>
          <w:sz w:val="28"/>
          <w:szCs w:val="28"/>
        </w:rPr>
      </w:pPr>
    </w:p>
    <w:p w14:paraId="30E39B2F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 xml:space="preserve">The effect of a water balloon popping can be </w:t>
      </w:r>
      <w:proofErr w:type="spellStart"/>
      <w:r>
        <w:rPr>
          <w:sz w:val="28"/>
          <w:szCs w:val="28"/>
        </w:rPr>
        <w:t>modeled</w:t>
      </w:r>
      <w:proofErr w:type="spellEnd"/>
      <w:r>
        <w:rPr>
          <w:sz w:val="28"/>
          <w:szCs w:val="28"/>
        </w:rPr>
        <w:t xml:space="preserve"> using a list. Create a function that takes a list which takes the pre-pop state and returns the state after the balloon is popped. The pre-pop state will contain at most a single balloon, whose size is represented by the only non-zero element.</w:t>
      </w:r>
    </w:p>
    <w:p w14:paraId="26C529A6" w14:textId="77777777" w:rsidR="00D173A8" w:rsidRDefault="00D173A8">
      <w:pPr>
        <w:rPr>
          <w:sz w:val="28"/>
          <w:szCs w:val="28"/>
        </w:rPr>
      </w:pPr>
    </w:p>
    <w:p w14:paraId="74DB9B65" w14:textId="77777777" w:rsidR="00D173A8" w:rsidRDefault="0032616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27E56695" w14:textId="77777777" w:rsidR="00D173A8" w:rsidRDefault="00D173A8">
      <w:pPr>
        <w:rPr>
          <w:sz w:val="28"/>
          <w:szCs w:val="28"/>
        </w:rPr>
      </w:pPr>
    </w:p>
    <w:p w14:paraId="269D2365" w14:textId="77777777" w:rsidR="00D173A8" w:rsidRDefault="00326163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pop(</w:t>
      </w:r>
      <w:proofErr w:type="gramEnd"/>
      <w:r>
        <w:rPr>
          <w:sz w:val="28"/>
          <w:szCs w:val="28"/>
        </w:rPr>
        <w:t>[0, 0, 0, 0, 4, 0, 0, 0, 0]) ➞ [0, 1, 2, 3, 4, 3, 2, 1, 0]</w:t>
      </w:r>
    </w:p>
    <w:p w14:paraId="7563952E" w14:textId="77777777" w:rsidR="00D173A8" w:rsidRDefault="00D173A8">
      <w:pPr>
        <w:rPr>
          <w:sz w:val="28"/>
          <w:szCs w:val="28"/>
        </w:rPr>
      </w:pPr>
    </w:p>
    <w:p w14:paraId="085F0E75" w14:textId="77777777" w:rsidR="00D173A8" w:rsidRDefault="00326163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pop(</w:t>
      </w:r>
      <w:proofErr w:type="gramEnd"/>
      <w:r>
        <w:rPr>
          <w:sz w:val="28"/>
          <w:szCs w:val="28"/>
        </w:rPr>
        <w:t>[0, 0, 0, 3, 0, 0, 0]) ➞ [0, 1, 2, 3, 2, 1, 0]</w:t>
      </w:r>
    </w:p>
    <w:p w14:paraId="41BA6503" w14:textId="77777777" w:rsidR="00D173A8" w:rsidRDefault="00D173A8">
      <w:pPr>
        <w:rPr>
          <w:sz w:val="28"/>
          <w:szCs w:val="28"/>
        </w:rPr>
      </w:pPr>
    </w:p>
    <w:p w14:paraId="26C1FB02" w14:textId="77777777" w:rsidR="00D173A8" w:rsidRDefault="00326163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pop(</w:t>
      </w:r>
      <w:proofErr w:type="gramEnd"/>
      <w:r>
        <w:rPr>
          <w:sz w:val="28"/>
          <w:szCs w:val="28"/>
        </w:rPr>
        <w:t>[0, 0, 2, 0, 0]) ➞ [0, 1, 2, 1, 0]</w:t>
      </w:r>
    </w:p>
    <w:p w14:paraId="7AC74A2C" w14:textId="77777777" w:rsidR="00D173A8" w:rsidRDefault="00D173A8">
      <w:pPr>
        <w:rPr>
          <w:sz w:val="28"/>
          <w:szCs w:val="28"/>
        </w:rPr>
      </w:pPr>
    </w:p>
    <w:p w14:paraId="4A758101" w14:textId="11A602E3" w:rsidR="00D173A8" w:rsidRDefault="00326163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pop(</w:t>
      </w:r>
      <w:proofErr w:type="gramEnd"/>
      <w:r>
        <w:rPr>
          <w:sz w:val="28"/>
          <w:szCs w:val="28"/>
        </w:rPr>
        <w:t>[0]) ➞ [0]</w:t>
      </w:r>
    </w:p>
    <w:p w14:paraId="28C97FBB" w14:textId="77777777" w:rsidR="0052257C" w:rsidRDefault="0052257C">
      <w:pPr>
        <w:rPr>
          <w:sz w:val="28"/>
          <w:szCs w:val="28"/>
        </w:rPr>
      </w:pPr>
    </w:p>
    <w:p w14:paraId="478A8B8A" w14:textId="77777777" w:rsidR="0052257C" w:rsidRDefault="0052257C">
      <w:pPr>
        <w:rPr>
          <w:sz w:val="28"/>
          <w:szCs w:val="28"/>
        </w:rPr>
      </w:pPr>
    </w:p>
    <w:p w14:paraId="7728E770" w14:textId="77777777" w:rsidR="0052257C" w:rsidRPr="0052257C" w:rsidRDefault="0052257C" w:rsidP="0052257C">
      <w:r w:rsidRPr="0052257C">
        <w:lastRenderedPageBreak/>
        <w:t>def pop(</w:t>
      </w:r>
      <w:proofErr w:type="spellStart"/>
      <w:r w:rsidRPr="0052257C">
        <w:t>in_list</w:t>
      </w:r>
      <w:proofErr w:type="spellEnd"/>
      <w:r w:rsidRPr="0052257C">
        <w:t>):</w:t>
      </w:r>
    </w:p>
    <w:p w14:paraId="7743A0C8" w14:textId="77777777" w:rsidR="0052257C" w:rsidRPr="0052257C" w:rsidRDefault="0052257C" w:rsidP="0052257C">
      <w:r w:rsidRPr="0052257C">
        <w:t xml:space="preserve">    lth = </w:t>
      </w:r>
      <w:proofErr w:type="spellStart"/>
      <w:r w:rsidRPr="0052257C">
        <w:t>len</w:t>
      </w:r>
      <w:proofErr w:type="spellEnd"/>
      <w:r w:rsidRPr="0052257C">
        <w:t>(</w:t>
      </w:r>
      <w:proofErr w:type="spellStart"/>
      <w:r w:rsidRPr="0052257C">
        <w:t>in_list</w:t>
      </w:r>
      <w:proofErr w:type="spellEnd"/>
      <w:r w:rsidRPr="0052257C">
        <w:t>)//2</w:t>
      </w:r>
    </w:p>
    <w:p w14:paraId="787C047A" w14:textId="77777777" w:rsidR="0052257C" w:rsidRPr="0052257C" w:rsidRDefault="0052257C" w:rsidP="0052257C">
      <w:r w:rsidRPr="0052257C">
        <w:t xml:space="preserve">    </w:t>
      </w:r>
      <w:proofErr w:type="spellStart"/>
      <w:r w:rsidRPr="0052257C">
        <w:t>fw</w:t>
      </w:r>
      <w:proofErr w:type="spellEnd"/>
      <w:r w:rsidRPr="0052257C">
        <w:t>=</w:t>
      </w:r>
      <w:proofErr w:type="spellStart"/>
      <w:r w:rsidRPr="0052257C">
        <w:t>bw</w:t>
      </w:r>
      <w:proofErr w:type="spellEnd"/>
      <w:r w:rsidRPr="0052257C">
        <w:t>=lth</w:t>
      </w:r>
    </w:p>
    <w:p w14:paraId="48C4A4D8" w14:textId="77777777" w:rsidR="0052257C" w:rsidRPr="0052257C" w:rsidRDefault="0052257C" w:rsidP="0052257C">
      <w:r w:rsidRPr="0052257C">
        <w:t xml:space="preserve">    while(</w:t>
      </w:r>
      <w:proofErr w:type="spellStart"/>
      <w:r w:rsidRPr="0052257C">
        <w:t>bw</w:t>
      </w:r>
      <w:proofErr w:type="spellEnd"/>
      <w:r w:rsidRPr="0052257C">
        <w:t>&gt;0):</w:t>
      </w:r>
    </w:p>
    <w:p w14:paraId="3AF4DB4B" w14:textId="77777777" w:rsidR="0052257C" w:rsidRPr="0052257C" w:rsidRDefault="0052257C" w:rsidP="0052257C">
      <w:r w:rsidRPr="0052257C">
        <w:t xml:space="preserve">        </w:t>
      </w:r>
      <w:proofErr w:type="spellStart"/>
      <w:r w:rsidRPr="0052257C">
        <w:t>in_list</w:t>
      </w:r>
      <w:proofErr w:type="spellEnd"/>
      <w:r w:rsidRPr="0052257C">
        <w:t>[</w:t>
      </w:r>
      <w:proofErr w:type="spellStart"/>
      <w:r w:rsidRPr="0052257C">
        <w:t>fw</w:t>
      </w:r>
      <w:proofErr w:type="spellEnd"/>
      <w:r w:rsidRPr="0052257C">
        <w:t>]=lth</w:t>
      </w:r>
    </w:p>
    <w:p w14:paraId="5E8DAA81" w14:textId="77777777" w:rsidR="0052257C" w:rsidRPr="0052257C" w:rsidRDefault="0052257C" w:rsidP="0052257C">
      <w:r w:rsidRPr="0052257C">
        <w:t xml:space="preserve">        </w:t>
      </w:r>
      <w:proofErr w:type="spellStart"/>
      <w:r w:rsidRPr="0052257C">
        <w:t>in_list</w:t>
      </w:r>
      <w:proofErr w:type="spellEnd"/>
      <w:r w:rsidRPr="0052257C">
        <w:t>[</w:t>
      </w:r>
      <w:proofErr w:type="spellStart"/>
      <w:r w:rsidRPr="0052257C">
        <w:t>bw</w:t>
      </w:r>
      <w:proofErr w:type="spellEnd"/>
      <w:r w:rsidRPr="0052257C">
        <w:t>]=lth</w:t>
      </w:r>
    </w:p>
    <w:p w14:paraId="7BD30408" w14:textId="77777777" w:rsidR="0052257C" w:rsidRPr="0052257C" w:rsidRDefault="0052257C" w:rsidP="0052257C">
      <w:r w:rsidRPr="0052257C">
        <w:t xml:space="preserve">        </w:t>
      </w:r>
      <w:proofErr w:type="spellStart"/>
      <w:r w:rsidRPr="0052257C">
        <w:t>bw</w:t>
      </w:r>
      <w:proofErr w:type="spellEnd"/>
      <w:r w:rsidRPr="0052257C">
        <w:t>-=1</w:t>
      </w:r>
    </w:p>
    <w:p w14:paraId="694E99B2" w14:textId="77777777" w:rsidR="0052257C" w:rsidRPr="0052257C" w:rsidRDefault="0052257C" w:rsidP="0052257C">
      <w:r w:rsidRPr="0052257C">
        <w:t xml:space="preserve">        </w:t>
      </w:r>
      <w:proofErr w:type="spellStart"/>
      <w:r w:rsidRPr="0052257C">
        <w:t>fw</w:t>
      </w:r>
      <w:proofErr w:type="spellEnd"/>
      <w:r w:rsidRPr="0052257C">
        <w:t>+=1</w:t>
      </w:r>
    </w:p>
    <w:p w14:paraId="076B25FF" w14:textId="77777777" w:rsidR="0052257C" w:rsidRPr="0052257C" w:rsidRDefault="0052257C" w:rsidP="0052257C">
      <w:r w:rsidRPr="0052257C">
        <w:t xml:space="preserve">        lth-=1</w:t>
      </w:r>
    </w:p>
    <w:p w14:paraId="349D636E" w14:textId="77777777" w:rsidR="0052257C" w:rsidRPr="0052257C" w:rsidRDefault="0052257C" w:rsidP="0052257C">
      <w:r w:rsidRPr="0052257C">
        <w:t xml:space="preserve">    return </w:t>
      </w:r>
      <w:proofErr w:type="spellStart"/>
      <w:r w:rsidRPr="0052257C">
        <w:t>in_list</w:t>
      </w:r>
      <w:proofErr w:type="spellEnd"/>
    </w:p>
    <w:p w14:paraId="14FC4ADB" w14:textId="77777777" w:rsidR="0052257C" w:rsidRPr="0052257C" w:rsidRDefault="0052257C" w:rsidP="0052257C"/>
    <w:p w14:paraId="18E2E97E" w14:textId="5535E46D" w:rsidR="00D173A8" w:rsidRDefault="0052257C" w:rsidP="0052257C">
      <w:pPr>
        <w:rPr>
          <w:sz w:val="28"/>
          <w:szCs w:val="28"/>
        </w:rPr>
      </w:pPr>
      <w:proofErr w:type="gramStart"/>
      <w:r w:rsidRPr="0052257C">
        <w:rPr>
          <w:sz w:val="28"/>
          <w:szCs w:val="28"/>
        </w:rPr>
        <w:t>print(</w:t>
      </w:r>
      <w:proofErr w:type="gramEnd"/>
      <w:r w:rsidRPr="0052257C">
        <w:rPr>
          <w:sz w:val="28"/>
          <w:szCs w:val="28"/>
        </w:rPr>
        <w:t>pop([0, 0, 0, 0, 4, 0, 0, 0, 0]))</w:t>
      </w:r>
    </w:p>
    <w:p w14:paraId="0F890BFB" w14:textId="77777777" w:rsidR="0052257C" w:rsidRDefault="0052257C" w:rsidP="0052257C">
      <w:pPr>
        <w:rPr>
          <w:sz w:val="28"/>
          <w:szCs w:val="28"/>
        </w:rPr>
      </w:pPr>
    </w:p>
    <w:p w14:paraId="5424505A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3. "Loves me, loves me not" is a traditional game in which a person plucks off all the petals of a flower one by one, saying the phrase "Loves me" and "Loves me not" when determining whether the one that they love, loves them back.</w:t>
      </w:r>
    </w:p>
    <w:p w14:paraId="102B74C6" w14:textId="77777777" w:rsidR="00D173A8" w:rsidRDefault="00D173A8">
      <w:pPr>
        <w:rPr>
          <w:sz w:val="28"/>
          <w:szCs w:val="28"/>
        </w:rPr>
      </w:pPr>
    </w:p>
    <w:p w14:paraId="6E2B8EDE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Given a number of petals, return a string which repeats the phrases "Loves me" and "Loves me not" for every alternating petal, and return the last phrase in all caps. Remember to put a comma and space between phrases.</w:t>
      </w:r>
    </w:p>
    <w:p w14:paraId="1814CAAB" w14:textId="77777777" w:rsidR="00D173A8" w:rsidRDefault="00D173A8">
      <w:pPr>
        <w:rPr>
          <w:sz w:val="28"/>
          <w:szCs w:val="28"/>
        </w:rPr>
      </w:pPr>
    </w:p>
    <w:p w14:paraId="70AFCAE0" w14:textId="77777777" w:rsidR="00D173A8" w:rsidRDefault="0032616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2306DB87" w14:textId="77777777" w:rsidR="00D173A8" w:rsidRDefault="00D173A8">
      <w:pPr>
        <w:rPr>
          <w:sz w:val="28"/>
          <w:szCs w:val="28"/>
        </w:rPr>
      </w:pPr>
    </w:p>
    <w:p w14:paraId="5920901A" w14:textId="77777777" w:rsidR="00D173A8" w:rsidRDefault="0032616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loves_</w:t>
      </w:r>
      <w:proofErr w:type="gramStart"/>
      <w:r>
        <w:rPr>
          <w:sz w:val="28"/>
          <w:szCs w:val="28"/>
        </w:rPr>
        <w:t>me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3) ➞ "Loves me, Loves me not, LOVES ME"</w:t>
      </w:r>
    </w:p>
    <w:p w14:paraId="514508EA" w14:textId="77777777" w:rsidR="00D173A8" w:rsidRDefault="00D173A8">
      <w:pPr>
        <w:rPr>
          <w:sz w:val="28"/>
          <w:szCs w:val="28"/>
        </w:rPr>
      </w:pPr>
    </w:p>
    <w:p w14:paraId="6073E02F" w14:textId="77777777" w:rsidR="00D173A8" w:rsidRDefault="0032616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loves_</w:t>
      </w:r>
      <w:proofErr w:type="gramStart"/>
      <w:r>
        <w:rPr>
          <w:sz w:val="28"/>
          <w:szCs w:val="28"/>
        </w:rPr>
        <w:t>me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6) ➞ "Loves me, Loves me not, Loves me, Loves me not, Loves me, LOVES ME NOT"</w:t>
      </w:r>
    </w:p>
    <w:p w14:paraId="586C497C" w14:textId="77777777" w:rsidR="00D173A8" w:rsidRDefault="00D173A8">
      <w:pPr>
        <w:rPr>
          <w:sz w:val="28"/>
          <w:szCs w:val="28"/>
        </w:rPr>
      </w:pPr>
    </w:p>
    <w:p w14:paraId="4D4BEECA" w14:textId="44CDCCD0" w:rsidR="00D173A8" w:rsidRDefault="0032616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loves_</w:t>
      </w:r>
      <w:proofErr w:type="gramStart"/>
      <w:r>
        <w:rPr>
          <w:sz w:val="28"/>
          <w:szCs w:val="28"/>
        </w:rPr>
        <w:t>me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1) ➞ "LOVES ME"</w:t>
      </w:r>
    </w:p>
    <w:p w14:paraId="26372719" w14:textId="77777777" w:rsidR="00326163" w:rsidRDefault="00326163">
      <w:pPr>
        <w:rPr>
          <w:sz w:val="28"/>
          <w:szCs w:val="28"/>
        </w:rPr>
      </w:pPr>
    </w:p>
    <w:p w14:paraId="26DD1545" w14:textId="77777777" w:rsidR="00326163" w:rsidRPr="00326163" w:rsidRDefault="00326163" w:rsidP="00326163">
      <w:r w:rsidRPr="00326163">
        <w:t xml:space="preserve">def </w:t>
      </w:r>
      <w:proofErr w:type="spellStart"/>
      <w:r w:rsidRPr="00326163">
        <w:t>loves_me</w:t>
      </w:r>
      <w:proofErr w:type="spellEnd"/>
      <w:r w:rsidRPr="00326163">
        <w:t>(</w:t>
      </w:r>
      <w:proofErr w:type="spellStart"/>
      <w:r w:rsidRPr="00326163">
        <w:t>in_num</w:t>
      </w:r>
      <w:proofErr w:type="spellEnd"/>
      <w:r w:rsidRPr="00326163">
        <w:t>):</w:t>
      </w:r>
    </w:p>
    <w:p w14:paraId="0A85B97B" w14:textId="77777777" w:rsidR="00326163" w:rsidRPr="00326163" w:rsidRDefault="00326163" w:rsidP="00326163">
      <w:r w:rsidRPr="00326163">
        <w:t xml:space="preserve">    output</w:t>
      </w:r>
      <w:proofErr w:type="gramStart"/>
      <w:r w:rsidRPr="00326163">
        <w:t>=[</w:t>
      </w:r>
      <w:proofErr w:type="gramEnd"/>
      <w:r w:rsidRPr="00326163">
        <w:t>]</w:t>
      </w:r>
    </w:p>
    <w:p w14:paraId="47296D1D" w14:textId="77777777" w:rsidR="00326163" w:rsidRPr="00326163" w:rsidRDefault="00326163" w:rsidP="00326163">
      <w:r w:rsidRPr="00326163">
        <w:t xml:space="preserve">    for </w:t>
      </w:r>
      <w:proofErr w:type="spellStart"/>
      <w:r w:rsidRPr="00326163">
        <w:t>ele</w:t>
      </w:r>
      <w:proofErr w:type="spellEnd"/>
      <w:r w:rsidRPr="00326163">
        <w:t xml:space="preserve"> in range(</w:t>
      </w:r>
      <w:proofErr w:type="spellStart"/>
      <w:r w:rsidRPr="00326163">
        <w:t>in_num</w:t>
      </w:r>
      <w:proofErr w:type="spellEnd"/>
      <w:r w:rsidRPr="00326163">
        <w:t>):</w:t>
      </w:r>
    </w:p>
    <w:p w14:paraId="1B4BCBAD" w14:textId="77777777" w:rsidR="00326163" w:rsidRPr="00326163" w:rsidRDefault="00326163" w:rsidP="00326163">
      <w:r w:rsidRPr="00326163">
        <w:t xml:space="preserve">        if ele%2==0:</w:t>
      </w:r>
    </w:p>
    <w:p w14:paraId="45D17308" w14:textId="77777777" w:rsidR="00326163" w:rsidRPr="00326163" w:rsidRDefault="00326163" w:rsidP="00326163">
      <w:r w:rsidRPr="00326163">
        <w:t xml:space="preserve">            </w:t>
      </w:r>
      <w:proofErr w:type="spellStart"/>
      <w:proofErr w:type="gramStart"/>
      <w:r w:rsidRPr="00326163">
        <w:t>output.append</w:t>
      </w:r>
      <w:proofErr w:type="spellEnd"/>
      <w:proofErr w:type="gramEnd"/>
      <w:r w:rsidRPr="00326163">
        <w:t>("Loves me")</w:t>
      </w:r>
    </w:p>
    <w:p w14:paraId="0F36C2D1" w14:textId="77777777" w:rsidR="00326163" w:rsidRPr="00326163" w:rsidRDefault="00326163" w:rsidP="00326163">
      <w:r w:rsidRPr="00326163">
        <w:t xml:space="preserve">        else:</w:t>
      </w:r>
    </w:p>
    <w:p w14:paraId="42DC7549" w14:textId="77777777" w:rsidR="00326163" w:rsidRPr="00326163" w:rsidRDefault="00326163" w:rsidP="00326163">
      <w:r w:rsidRPr="00326163">
        <w:t xml:space="preserve">            </w:t>
      </w:r>
      <w:proofErr w:type="spellStart"/>
      <w:proofErr w:type="gramStart"/>
      <w:r w:rsidRPr="00326163">
        <w:t>output.append</w:t>
      </w:r>
      <w:proofErr w:type="spellEnd"/>
      <w:proofErr w:type="gramEnd"/>
      <w:r w:rsidRPr="00326163">
        <w:t>("Loves me not")</w:t>
      </w:r>
    </w:p>
    <w:p w14:paraId="1E8C558D" w14:textId="77777777" w:rsidR="00326163" w:rsidRPr="00326163" w:rsidRDefault="00326163" w:rsidP="00326163">
      <w:r w:rsidRPr="00326163">
        <w:t xml:space="preserve">    </w:t>
      </w:r>
      <w:proofErr w:type="gramStart"/>
      <w:r w:rsidRPr="00326163">
        <w:t>output[</w:t>
      </w:r>
      <w:proofErr w:type="gramEnd"/>
      <w:r w:rsidRPr="00326163">
        <w:t>-1] = output[-1].upper()</w:t>
      </w:r>
    </w:p>
    <w:p w14:paraId="08BAC882" w14:textId="77777777" w:rsidR="00326163" w:rsidRPr="00326163" w:rsidRDefault="00326163" w:rsidP="00326163">
      <w:r w:rsidRPr="00326163">
        <w:t xml:space="preserve">    </w:t>
      </w:r>
      <w:proofErr w:type="gramStart"/>
      <w:r w:rsidRPr="00326163">
        <w:t>print(</w:t>
      </w:r>
      <w:proofErr w:type="gramEnd"/>
      <w:r w:rsidRPr="00326163">
        <w:t>'"'+' , '.join(output)+'"')</w:t>
      </w:r>
    </w:p>
    <w:p w14:paraId="00AAE53E" w14:textId="77777777" w:rsidR="00326163" w:rsidRPr="00326163" w:rsidRDefault="00326163" w:rsidP="00326163">
      <w:r w:rsidRPr="00326163">
        <w:t xml:space="preserve">    </w:t>
      </w:r>
    </w:p>
    <w:p w14:paraId="7514A5EE" w14:textId="37292FF9" w:rsidR="00D173A8" w:rsidRPr="00326163" w:rsidRDefault="00326163" w:rsidP="00326163">
      <w:proofErr w:type="spellStart"/>
      <w:r w:rsidRPr="00326163">
        <w:t>loves_</w:t>
      </w:r>
      <w:proofErr w:type="gramStart"/>
      <w:r w:rsidRPr="00326163">
        <w:t>me</w:t>
      </w:r>
      <w:proofErr w:type="spellEnd"/>
      <w:r w:rsidRPr="00326163">
        <w:t>(</w:t>
      </w:r>
      <w:proofErr w:type="gramEnd"/>
      <w:r w:rsidRPr="00326163">
        <w:t>1)</w:t>
      </w:r>
    </w:p>
    <w:p w14:paraId="7D3806D3" w14:textId="77777777" w:rsidR="00326163" w:rsidRDefault="00326163">
      <w:pPr>
        <w:rPr>
          <w:sz w:val="28"/>
          <w:szCs w:val="28"/>
        </w:rPr>
      </w:pPr>
    </w:p>
    <w:p w14:paraId="342E808A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4. Write a function that sorts each string in a list by the letter in alphabetic ascending order (a-z).</w:t>
      </w:r>
    </w:p>
    <w:p w14:paraId="77060951" w14:textId="77777777" w:rsidR="00D173A8" w:rsidRDefault="00D173A8">
      <w:pPr>
        <w:rPr>
          <w:sz w:val="28"/>
          <w:szCs w:val="28"/>
        </w:rPr>
      </w:pPr>
    </w:p>
    <w:p w14:paraId="3DA06ACD" w14:textId="77777777" w:rsidR="00D173A8" w:rsidRDefault="0032616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4E2E1669" w14:textId="77777777" w:rsidR="00D173A8" w:rsidRDefault="00D173A8">
      <w:pPr>
        <w:rPr>
          <w:sz w:val="28"/>
          <w:szCs w:val="28"/>
        </w:rPr>
      </w:pPr>
    </w:p>
    <w:p w14:paraId="591E8F1D" w14:textId="77777777" w:rsidR="00D173A8" w:rsidRDefault="0032616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sort_by_</w:t>
      </w:r>
      <w:proofErr w:type="gramStart"/>
      <w:r>
        <w:rPr>
          <w:sz w:val="28"/>
          <w:szCs w:val="28"/>
        </w:rPr>
        <w:t>letter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["932c", "832u32", "2344b"])</w:t>
      </w:r>
    </w:p>
    <w:p w14:paraId="046524A1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➞ ["2344b", "932c", "832u32"]</w:t>
      </w:r>
    </w:p>
    <w:p w14:paraId="373AE6D7" w14:textId="77777777" w:rsidR="00D173A8" w:rsidRDefault="00D173A8">
      <w:pPr>
        <w:rPr>
          <w:sz w:val="28"/>
          <w:szCs w:val="28"/>
        </w:rPr>
      </w:pPr>
    </w:p>
    <w:p w14:paraId="69B6A257" w14:textId="77777777" w:rsidR="00D173A8" w:rsidRDefault="0032616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sort_by_</w:t>
      </w:r>
      <w:proofErr w:type="gramStart"/>
      <w:r>
        <w:rPr>
          <w:sz w:val="28"/>
          <w:szCs w:val="28"/>
        </w:rPr>
        <w:t>letter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["99a", "78b", "c2345", "11d"])</w:t>
      </w:r>
    </w:p>
    <w:p w14:paraId="1E7ED473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➞ ["99a", "78b", "c2345", "11d"]</w:t>
      </w:r>
    </w:p>
    <w:p w14:paraId="02A90863" w14:textId="77777777" w:rsidR="00D173A8" w:rsidRDefault="00D173A8">
      <w:pPr>
        <w:rPr>
          <w:sz w:val="28"/>
          <w:szCs w:val="28"/>
        </w:rPr>
      </w:pPr>
    </w:p>
    <w:p w14:paraId="29B371D1" w14:textId="77777777" w:rsidR="00D173A8" w:rsidRDefault="0032616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sort_by_</w:t>
      </w:r>
      <w:proofErr w:type="gramStart"/>
      <w:r>
        <w:rPr>
          <w:sz w:val="28"/>
          <w:szCs w:val="28"/>
        </w:rPr>
        <w:t>letter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["572z", "5y5", "304q2"])</w:t>
      </w:r>
    </w:p>
    <w:p w14:paraId="64222D14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➞ ["304q2", "5y5", "572z"]</w:t>
      </w:r>
    </w:p>
    <w:p w14:paraId="0E28340E" w14:textId="77777777" w:rsidR="00D173A8" w:rsidRDefault="00D173A8">
      <w:pPr>
        <w:rPr>
          <w:sz w:val="28"/>
          <w:szCs w:val="28"/>
        </w:rPr>
      </w:pPr>
    </w:p>
    <w:p w14:paraId="3761C41E" w14:textId="77777777" w:rsidR="00D173A8" w:rsidRDefault="0032616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sort_by_</w:t>
      </w:r>
      <w:proofErr w:type="gramStart"/>
      <w:r>
        <w:rPr>
          <w:sz w:val="28"/>
          <w:szCs w:val="28"/>
        </w:rPr>
        <w:t>letter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[])</w:t>
      </w:r>
    </w:p>
    <w:p w14:paraId="3CAD943B" w14:textId="6BEC5FEB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➞ []</w:t>
      </w:r>
    </w:p>
    <w:p w14:paraId="64CCA044" w14:textId="77777777" w:rsidR="00D44B30" w:rsidRPr="00D44B30" w:rsidRDefault="00D44B30" w:rsidP="00D44B30">
      <w:r w:rsidRPr="00D44B30">
        <w:t xml:space="preserve">def </w:t>
      </w:r>
      <w:proofErr w:type="spellStart"/>
      <w:r w:rsidRPr="00D44B30">
        <w:t>sort_by_letter</w:t>
      </w:r>
      <w:proofErr w:type="spellEnd"/>
      <w:r w:rsidRPr="00D44B30">
        <w:t>(</w:t>
      </w:r>
      <w:proofErr w:type="spellStart"/>
      <w:r w:rsidRPr="00D44B30">
        <w:t>in_list</w:t>
      </w:r>
      <w:proofErr w:type="spellEnd"/>
      <w:r w:rsidRPr="00D44B30">
        <w:t>):</w:t>
      </w:r>
    </w:p>
    <w:p w14:paraId="192D2CF1" w14:textId="77777777" w:rsidR="00D44B30" w:rsidRPr="00D44B30" w:rsidRDefault="00D44B30" w:rsidP="00D44B30">
      <w:r w:rsidRPr="00D44B30">
        <w:t xml:space="preserve">    </w:t>
      </w:r>
      <w:proofErr w:type="spellStart"/>
      <w:r w:rsidRPr="00D44B30">
        <w:t>temp_list</w:t>
      </w:r>
      <w:proofErr w:type="spellEnd"/>
      <w:r w:rsidRPr="00D44B30">
        <w:t xml:space="preserve"> = []</w:t>
      </w:r>
    </w:p>
    <w:p w14:paraId="7521E407" w14:textId="77777777" w:rsidR="00D44B30" w:rsidRPr="00D44B30" w:rsidRDefault="00D44B30" w:rsidP="00D44B30">
      <w:r w:rsidRPr="00D44B30">
        <w:t xml:space="preserve">    output = []</w:t>
      </w:r>
    </w:p>
    <w:p w14:paraId="3035CF83" w14:textId="77777777" w:rsidR="00D44B30" w:rsidRPr="00D44B30" w:rsidRDefault="00D44B30" w:rsidP="00D44B30">
      <w:r w:rsidRPr="00D44B30">
        <w:t xml:space="preserve">    for </w:t>
      </w:r>
      <w:proofErr w:type="spellStart"/>
      <w:r w:rsidRPr="00D44B30">
        <w:t>ele</w:t>
      </w:r>
      <w:proofErr w:type="spellEnd"/>
      <w:r w:rsidRPr="00D44B30">
        <w:t xml:space="preserve"> in </w:t>
      </w:r>
      <w:proofErr w:type="spellStart"/>
      <w:r w:rsidRPr="00D44B30">
        <w:t>in_list</w:t>
      </w:r>
      <w:proofErr w:type="spellEnd"/>
      <w:r w:rsidRPr="00D44B30">
        <w:t>:</w:t>
      </w:r>
    </w:p>
    <w:p w14:paraId="1B66AEE2" w14:textId="77777777" w:rsidR="00D44B30" w:rsidRPr="00D44B30" w:rsidRDefault="00D44B30" w:rsidP="00D44B30">
      <w:r w:rsidRPr="00D44B30">
        <w:t xml:space="preserve">        for char in </w:t>
      </w:r>
      <w:proofErr w:type="spellStart"/>
      <w:r w:rsidRPr="00D44B30">
        <w:t>ele</w:t>
      </w:r>
      <w:proofErr w:type="spellEnd"/>
      <w:r w:rsidRPr="00D44B30">
        <w:t>:</w:t>
      </w:r>
    </w:p>
    <w:p w14:paraId="4D4FC2DB" w14:textId="77777777" w:rsidR="00D44B30" w:rsidRPr="00D44B30" w:rsidRDefault="00D44B30" w:rsidP="00D44B30">
      <w:r w:rsidRPr="00D44B30">
        <w:t xml:space="preserve">            if </w:t>
      </w:r>
      <w:proofErr w:type="spellStart"/>
      <w:proofErr w:type="gramStart"/>
      <w:r w:rsidRPr="00D44B30">
        <w:t>char.isalpha</w:t>
      </w:r>
      <w:proofErr w:type="spellEnd"/>
      <w:proofErr w:type="gramEnd"/>
      <w:r w:rsidRPr="00D44B30">
        <w:t>():</w:t>
      </w:r>
    </w:p>
    <w:p w14:paraId="07F33297" w14:textId="77777777" w:rsidR="00D44B30" w:rsidRPr="00D44B30" w:rsidRDefault="00D44B30" w:rsidP="00D44B30">
      <w:r w:rsidRPr="00D44B30">
        <w:t xml:space="preserve">                </w:t>
      </w:r>
      <w:proofErr w:type="spellStart"/>
      <w:r w:rsidRPr="00D44B30">
        <w:t>temp_</w:t>
      </w:r>
      <w:proofErr w:type="gramStart"/>
      <w:r w:rsidRPr="00D44B30">
        <w:t>list.append</w:t>
      </w:r>
      <w:proofErr w:type="spellEnd"/>
      <w:proofErr w:type="gramEnd"/>
      <w:r w:rsidRPr="00D44B30">
        <w:t>(char)</w:t>
      </w:r>
    </w:p>
    <w:p w14:paraId="17E874F8" w14:textId="77777777" w:rsidR="00D44B30" w:rsidRPr="00D44B30" w:rsidRDefault="00D44B30" w:rsidP="00D44B30">
      <w:r w:rsidRPr="00D44B30">
        <w:t xml:space="preserve">    </w:t>
      </w:r>
      <w:proofErr w:type="spellStart"/>
      <w:r w:rsidRPr="00D44B30">
        <w:t>temp_</w:t>
      </w:r>
      <w:proofErr w:type="gramStart"/>
      <w:r w:rsidRPr="00D44B30">
        <w:t>list.sort</w:t>
      </w:r>
      <w:proofErr w:type="spellEnd"/>
      <w:proofErr w:type="gramEnd"/>
      <w:r w:rsidRPr="00D44B30">
        <w:t>()</w:t>
      </w:r>
    </w:p>
    <w:p w14:paraId="4BDC04B7" w14:textId="77777777" w:rsidR="00D44B30" w:rsidRPr="00D44B30" w:rsidRDefault="00D44B30" w:rsidP="00D44B30">
      <w:r w:rsidRPr="00D44B30">
        <w:t xml:space="preserve">    for char in </w:t>
      </w:r>
      <w:proofErr w:type="spellStart"/>
      <w:r w:rsidRPr="00D44B30">
        <w:t>temp_list</w:t>
      </w:r>
      <w:proofErr w:type="spellEnd"/>
      <w:r w:rsidRPr="00D44B30">
        <w:t>:</w:t>
      </w:r>
    </w:p>
    <w:p w14:paraId="52ADCA47" w14:textId="77777777" w:rsidR="00D44B30" w:rsidRPr="00D44B30" w:rsidRDefault="00D44B30" w:rsidP="00D44B30">
      <w:r w:rsidRPr="00D44B30">
        <w:t xml:space="preserve">        for </w:t>
      </w:r>
      <w:proofErr w:type="spellStart"/>
      <w:r w:rsidRPr="00D44B30">
        <w:t>ele</w:t>
      </w:r>
      <w:proofErr w:type="spellEnd"/>
      <w:r w:rsidRPr="00D44B30">
        <w:t xml:space="preserve"> in </w:t>
      </w:r>
      <w:proofErr w:type="spellStart"/>
      <w:r w:rsidRPr="00D44B30">
        <w:t>in_list</w:t>
      </w:r>
      <w:proofErr w:type="spellEnd"/>
      <w:r w:rsidRPr="00D44B30">
        <w:t>:</w:t>
      </w:r>
    </w:p>
    <w:p w14:paraId="7035F1E9" w14:textId="77777777" w:rsidR="00D44B30" w:rsidRPr="00D44B30" w:rsidRDefault="00D44B30" w:rsidP="00D44B30">
      <w:r w:rsidRPr="00D44B30">
        <w:t xml:space="preserve">            if char in </w:t>
      </w:r>
      <w:proofErr w:type="spellStart"/>
      <w:r w:rsidRPr="00D44B30">
        <w:t>ele</w:t>
      </w:r>
      <w:proofErr w:type="spellEnd"/>
      <w:r w:rsidRPr="00D44B30">
        <w:t>:</w:t>
      </w:r>
    </w:p>
    <w:p w14:paraId="608E7BF7" w14:textId="77777777" w:rsidR="00D44B30" w:rsidRPr="00D44B30" w:rsidRDefault="00D44B30" w:rsidP="00D44B30">
      <w:r w:rsidRPr="00D44B30">
        <w:t xml:space="preserve">                </w:t>
      </w:r>
      <w:proofErr w:type="spellStart"/>
      <w:proofErr w:type="gramStart"/>
      <w:r w:rsidRPr="00D44B30">
        <w:t>output.append</w:t>
      </w:r>
      <w:proofErr w:type="spellEnd"/>
      <w:proofErr w:type="gramEnd"/>
      <w:r w:rsidRPr="00D44B30">
        <w:t>(</w:t>
      </w:r>
      <w:proofErr w:type="spellStart"/>
      <w:r w:rsidRPr="00D44B30">
        <w:t>ele</w:t>
      </w:r>
      <w:proofErr w:type="spellEnd"/>
      <w:r w:rsidRPr="00D44B30">
        <w:t>)</w:t>
      </w:r>
    </w:p>
    <w:p w14:paraId="5536AA8A" w14:textId="77777777" w:rsidR="00D44B30" w:rsidRPr="00D44B30" w:rsidRDefault="00D44B30" w:rsidP="00D44B30">
      <w:r w:rsidRPr="00D44B30">
        <w:t xml:space="preserve">    print(</w:t>
      </w:r>
      <w:proofErr w:type="spellStart"/>
      <w:r w:rsidRPr="00D44B30">
        <w:t>f'sort_by_letter</w:t>
      </w:r>
      <w:proofErr w:type="spellEnd"/>
      <w:r w:rsidRPr="00D44B30">
        <w:t>({</w:t>
      </w:r>
      <w:proofErr w:type="spellStart"/>
      <w:r w:rsidRPr="00D44B30">
        <w:t>in_list</w:t>
      </w:r>
      <w:proofErr w:type="spellEnd"/>
      <w:r w:rsidRPr="00D44B30">
        <w:t>}) ----&gt; {output}')</w:t>
      </w:r>
    </w:p>
    <w:p w14:paraId="2D395AFB" w14:textId="77777777" w:rsidR="00D44B30" w:rsidRPr="00D44B30" w:rsidRDefault="00D44B30" w:rsidP="00D44B30">
      <w:r w:rsidRPr="00D44B30">
        <w:t xml:space="preserve">                </w:t>
      </w:r>
    </w:p>
    <w:p w14:paraId="0C6429C6" w14:textId="77777777" w:rsidR="00D44B30" w:rsidRPr="00D44B30" w:rsidRDefault="00D44B30" w:rsidP="00D44B30">
      <w:proofErr w:type="spellStart"/>
      <w:r w:rsidRPr="00D44B30">
        <w:t>sort_by_</w:t>
      </w:r>
      <w:proofErr w:type="gramStart"/>
      <w:r w:rsidRPr="00D44B30">
        <w:t>letter</w:t>
      </w:r>
      <w:proofErr w:type="spellEnd"/>
      <w:r w:rsidRPr="00D44B30">
        <w:t>(</w:t>
      </w:r>
      <w:proofErr w:type="gramEnd"/>
      <w:r w:rsidRPr="00D44B30">
        <w:t>["932c", "832u32", "2344b"])</w:t>
      </w:r>
    </w:p>
    <w:p w14:paraId="79A35B8E" w14:textId="77777777" w:rsidR="00D44B30" w:rsidRPr="00D44B30" w:rsidRDefault="00D44B30" w:rsidP="00D44B30">
      <w:proofErr w:type="spellStart"/>
      <w:r w:rsidRPr="00D44B30">
        <w:t>sort_by_</w:t>
      </w:r>
      <w:proofErr w:type="gramStart"/>
      <w:r w:rsidRPr="00D44B30">
        <w:t>letter</w:t>
      </w:r>
      <w:proofErr w:type="spellEnd"/>
      <w:r w:rsidRPr="00D44B30">
        <w:t>(</w:t>
      </w:r>
      <w:proofErr w:type="gramEnd"/>
      <w:r w:rsidRPr="00D44B30">
        <w:t>["99a", "78b", "c2345", "11d"])</w:t>
      </w:r>
    </w:p>
    <w:p w14:paraId="0AFC537F" w14:textId="77777777" w:rsidR="00D44B30" w:rsidRPr="00D44B30" w:rsidRDefault="00D44B30" w:rsidP="00D44B30">
      <w:proofErr w:type="spellStart"/>
      <w:r w:rsidRPr="00D44B30">
        <w:t>sort_by_</w:t>
      </w:r>
      <w:proofErr w:type="gramStart"/>
      <w:r w:rsidRPr="00D44B30">
        <w:t>letter</w:t>
      </w:r>
      <w:proofErr w:type="spellEnd"/>
      <w:r w:rsidRPr="00D44B30">
        <w:t>(</w:t>
      </w:r>
      <w:proofErr w:type="gramEnd"/>
      <w:r w:rsidRPr="00D44B30">
        <w:t>["572z", "5y5", "304q2"])</w:t>
      </w:r>
    </w:p>
    <w:p w14:paraId="6628B2DB" w14:textId="0D1BDAD3" w:rsidR="00D44B30" w:rsidRPr="00D44B30" w:rsidRDefault="00D44B30" w:rsidP="00D44B30">
      <w:proofErr w:type="spellStart"/>
      <w:r w:rsidRPr="00D44B30">
        <w:t>sort_by_</w:t>
      </w:r>
      <w:proofErr w:type="gramStart"/>
      <w:r w:rsidRPr="00D44B30">
        <w:t>letter</w:t>
      </w:r>
      <w:proofErr w:type="spellEnd"/>
      <w:r w:rsidRPr="00D44B30">
        <w:t>(</w:t>
      </w:r>
      <w:proofErr w:type="gramEnd"/>
      <w:r w:rsidRPr="00D44B30">
        <w:t>[])</w:t>
      </w:r>
    </w:p>
    <w:p w14:paraId="23CF1EB4" w14:textId="77777777" w:rsidR="00D44B30" w:rsidRDefault="00D44B30">
      <w:pPr>
        <w:rPr>
          <w:sz w:val="28"/>
          <w:szCs w:val="28"/>
        </w:rPr>
      </w:pPr>
    </w:p>
    <w:p w14:paraId="6A1C7366" w14:textId="77777777" w:rsidR="00D173A8" w:rsidRDefault="00D173A8">
      <w:pPr>
        <w:rPr>
          <w:sz w:val="28"/>
          <w:szCs w:val="28"/>
        </w:rPr>
      </w:pPr>
    </w:p>
    <w:p w14:paraId="6083F355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5. There are three cups on a table, at positions A, B, and C. At the start, there is a ball hidden under the cup at position B.</w:t>
      </w:r>
    </w:p>
    <w:p w14:paraId="411AF792" w14:textId="77777777" w:rsidR="00D173A8" w:rsidRDefault="00D173A8">
      <w:pPr>
        <w:rPr>
          <w:sz w:val="28"/>
          <w:szCs w:val="28"/>
        </w:rPr>
      </w:pPr>
    </w:p>
    <w:p w14:paraId="429860E6" w14:textId="77777777" w:rsidR="00D173A8" w:rsidRDefault="00326163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0" distR="0" simplePos="0" relativeHeight="2" behindDoc="0" locked="0" layoutInCell="1" allowOverlap="1" wp14:anchorId="0C072E6B" wp14:editId="0A8C66A9">
            <wp:simplePos x="0" y="0"/>
            <wp:positionH relativeFrom="column">
              <wp:posOffset>496570</wp:posOffset>
            </wp:positionH>
            <wp:positionV relativeFrom="paragraph">
              <wp:posOffset>29210</wp:posOffset>
            </wp:positionV>
            <wp:extent cx="5076825" cy="3181350"/>
            <wp:effectExtent l="0" t="0" r="0" b="0"/>
            <wp:wrapSquare wrapText="largest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CA2E9E" w14:textId="77777777" w:rsidR="00D173A8" w:rsidRDefault="00D173A8">
      <w:pPr>
        <w:rPr>
          <w:sz w:val="28"/>
          <w:szCs w:val="28"/>
        </w:rPr>
      </w:pPr>
    </w:p>
    <w:p w14:paraId="696B6625" w14:textId="77777777" w:rsidR="00D173A8" w:rsidRDefault="00D173A8">
      <w:pPr>
        <w:rPr>
          <w:sz w:val="28"/>
          <w:szCs w:val="28"/>
        </w:rPr>
      </w:pPr>
    </w:p>
    <w:p w14:paraId="583A984B" w14:textId="77777777" w:rsidR="00D173A8" w:rsidRDefault="00D173A8">
      <w:pPr>
        <w:rPr>
          <w:sz w:val="28"/>
          <w:szCs w:val="28"/>
        </w:rPr>
      </w:pPr>
    </w:p>
    <w:p w14:paraId="5AF162F1" w14:textId="77777777" w:rsidR="00D173A8" w:rsidRDefault="00D173A8">
      <w:pPr>
        <w:rPr>
          <w:sz w:val="28"/>
          <w:szCs w:val="28"/>
        </w:rPr>
      </w:pPr>
    </w:p>
    <w:p w14:paraId="1315D923" w14:textId="77777777" w:rsidR="00D44B30" w:rsidRDefault="00D44B30">
      <w:pPr>
        <w:rPr>
          <w:sz w:val="28"/>
          <w:szCs w:val="28"/>
        </w:rPr>
      </w:pPr>
    </w:p>
    <w:p w14:paraId="226DCB9C" w14:textId="77777777" w:rsidR="00D44B30" w:rsidRDefault="00D44B30">
      <w:pPr>
        <w:rPr>
          <w:sz w:val="28"/>
          <w:szCs w:val="28"/>
        </w:rPr>
      </w:pPr>
    </w:p>
    <w:p w14:paraId="5E7867A1" w14:textId="77777777" w:rsidR="00D44B30" w:rsidRDefault="00D44B30">
      <w:pPr>
        <w:rPr>
          <w:sz w:val="28"/>
          <w:szCs w:val="28"/>
        </w:rPr>
      </w:pPr>
    </w:p>
    <w:p w14:paraId="61CFEFCD" w14:textId="77777777" w:rsidR="00D44B30" w:rsidRDefault="00D44B30">
      <w:pPr>
        <w:rPr>
          <w:sz w:val="28"/>
          <w:szCs w:val="28"/>
        </w:rPr>
      </w:pPr>
    </w:p>
    <w:p w14:paraId="15D51721" w14:textId="77777777" w:rsidR="00D44B30" w:rsidRDefault="00D44B30">
      <w:pPr>
        <w:rPr>
          <w:sz w:val="28"/>
          <w:szCs w:val="28"/>
        </w:rPr>
      </w:pPr>
    </w:p>
    <w:p w14:paraId="2FCB2156" w14:textId="77777777" w:rsidR="00D44B30" w:rsidRDefault="00D44B30">
      <w:pPr>
        <w:rPr>
          <w:sz w:val="28"/>
          <w:szCs w:val="28"/>
        </w:rPr>
      </w:pPr>
    </w:p>
    <w:p w14:paraId="5DAA0EE8" w14:textId="77777777" w:rsidR="00D44B30" w:rsidRDefault="00D44B30">
      <w:pPr>
        <w:rPr>
          <w:sz w:val="28"/>
          <w:szCs w:val="28"/>
        </w:rPr>
      </w:pPr>
    </w:p>
    <w:p w14:paraId="796D8E64" w14:textId="1ECA9B0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lastRenderedPageBreak/>
        <w:t>However, I perform several swaps on the cups, which is notated as two letters. For example, if I swap the cups at positions A and B, I could notate this as AB or BA.</w:t>
      </w:r>
    </w:p>
    <w:p w14:paraId="7AFC802B" w14:textId="77777777" w:rsidR="00D173A8" w:rsidRDefault="00D173A8">
      <w:pPr>
        <w:rPr>
          <w:sz w:val="28"/>
          <w:szCs w:val="28"/>
        </w:rPr>
      </w:pPr>
    </w:p>
    <w:p w14:paraId="43CDFCEA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Create a function that returns the letter position that the ball is at, once I finish swapping the cups. The swaps will be given to you as a list.</w:t>
      </w:r>
    </w:p>
    <w:p w14:paraId="506C6A42" w14:textId="77777777" w:rsidR="00D173A8" w:rsidRDefault="00D173A8">
      <w:pPr>
        <w:rPr>
          <w:sz w:val="28"/>
          <w:szCs w:val="28"/>
        </w:rPr>
      </w:pPr>
    </w:p>
    <w:p w14:paraId="6A354A3A" w14:textId="77777777" w:rsidR="00D173A8" w:rsidRDefault="0032616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</w:t>
      </w:r>
    </w:p>
    <w:p w14:paraId="196D94A0" w14:textId="77777777" w:rsidR="00D173A8" w:rsidRDefault="00D173A8">
      <w:pPr>
        <w:rPr>
          <w:sz w:val="28"/>
          <w:szCs w:val="28"/>
        </w:rPr>
      </w:pPr>
    </w:p>
    <w:p w14:paraId="1BEB73C7" w14:textId="77777777" w:rsidR="00D173A8" w:rsidRDefault="0032616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up_</w:t>
      </w:r>
      <w:proofErr w:type="gramStart"/>
      <w:r>
        <w:rPr>
          <w:sz w:val="28"/>
          <w:szCs w:val="28"/>
        </w:rPr>
        <w:t>swapping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["AB", "CA", "AB"]) ➞ "C"</w:t>
      </w:r>
    </w:p>
    <w:p w14:paraId="32C54EDE" w14:textId="77777777" w:rsidR="00D173A8" w:rsidRDefault="00D173A8">
      <w:pPr>
        <w:rPr>
          <w:sz w:val="28"/>
          <w:szCs w:val="28"/>
        </w:rPr>
      </w:pPr>
    </w:p>
    <w:p w14:paraId="566F6F9E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# Ball begins at position B.</w:t>
      </w:r>
    </w:p>
    <w:p w14:paraId="0C19D97E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# Cups A and B swap, so the ball is at position A.</w:t>
      </w:r>
    </w:p>
    <w:p w14:paraId="56B96920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# Cups C and A swap, so the ball is at position C.</w:t>
      </w:r>
    </w:p>
    <w:p w14:paraId="2202CCDD" w14:textId="77777777" w:rsidR="00D173A8" w:rsidRDefault="00326163">
      <w:pPr>
        <w:rPr>
          <w:sz w:val="28"/>
          <w:szCs w:val="28"/>
        </w:rPr>
      </w:pPr>
      <w:r>
        <w:rPr>
          <w:sz w:val="28"/>
          <w:szCs w:val="28"/>
        </w:rPr>
        <w:t># Cups A and B swap, but the ball is at position C, so it doesn't move.</w:t>
      </w:r>
    </w:p>
    <w:p w14:paraId="607A04C3" w14:textId="77777777" w:rsidR="00D173A8" w:rsidRDefault="00D173A8">
      <w:pPr>
        <w:rPr>
          <w:sz w:val="28"/>
          <w:szCs w:val="28"/>
        </w:rPr>
      </w:pPr>
    </w:p>
    <w:p w14:paraId="1FBC2F85" w14:textId="77777777" w:rsidR="00680C87" w:rsidRPr="00680C87" w:rsidRDefault="00680C87" w:rsidP="00680C87">
      <w:r w:rsidRPr="00680C87">
        <w:t xml:space="preserve">def </w:t>
      </w:r>
      <w:proofErr w:type="spellStart"/>
      <w:r w:rsidRPr="00680C87">
        <w:t>cup_swapping</w:t>
      </w:r>
      <w:proofErr w:type="spellEnd"/>
      <w:r w:rsidRPr="00680C87">
        <w:t>(</w:t>
      </w:r>
      <w:proofErr w:type="spellStart"/>
      <w:r w:rsidRPr="00680C87">
        <w:t>swap_</w:t>
      </w:r>
      <w:proofErr w:type="gramStart"/>
      <w:r w:rsidRPr="00680C87">
        <w:t>list,initial</w:t>
      </w:r>
      <w:proofErr w:type="gramEnd"/>
      <w:r w:rsidRPr="00680C87">
        <w:t>_ball_pos</w:t>
      </w:r>
      <w:proofErr w:type="spellEnd"/>
      <w:r w:rsidRPr="00680C87">
        <w:t>):</w:t>
      </w:r>
    </w:p>
    <w:p w14:paraId="1177B1CC" w14:textId="77777777" w:rsidR="00680C87" w:rsidRPr="00680C87" w:rsidRDefault="00680C87" w:rsidP="00680C87">
      <w:r w:rsidRPr="00680C87">
        <w:t xml:space="preserve">    </w:t>
      </w:r>
      <w:proofErr w:type="spellStart"/>
      <w:r w:rsidRPr="00680C87">
        <w:t>ball_pos</w:t>
      </w:r>
      <w:proofErr w:type="spellEnd"/>
      <w:r w:rsidRPr="00680C87">
        <w:t xml:space="preserve"> = </w:t>
      </w:r>
      <w:proofErr w:type="spellStart"/>
      <w:r w:rsidRPr="00680C87">
        <w:t>initial_ball_pos</w:t>
      </w:r>
      <w:proofErr w:type="spellEnd"/>
    </w:p>
    <w:p w14:paraId="37ECA697" w14:textId="77777777" w:rsidR="00680C87" w:rsidRPr="00680C87" w:rsidRDefault="00680C87" w:rsidP="00680C87">
      <w:r w:rsidRPr="00680C87">
        <w:t xml:space="preserve">    for swap in </w:t>
      </w:r>
      <w:proofErr w:type="spellStart"/>
      <w:r w:rsidRPr="00680C87">
        <w:t>swap_list</w:t>
      </w:r>
      <w:proofErr w:type="spellEnd"/>
      <w:r w:rsidRPr="00680C87">
        <w:t>:</w:t>
      </w:r>
    </w:p>
    <w:p w14:paraId="0CBFD3A3" w14:textId="77777777" w:rsidR="00680C87" w:rsidRPr="00680C87" w:rsidRDefault="00680C87" w:rsidP="00680C87">
      <w:r w:rsidRPr="00680C87">
        <w:t xml:space="preserve">        if </w:t>
      </w:r>
      <w:proofErr w:type="spellStart"/>
      <w:r w:rsidRPr="00680C87">
        <w:t>ball_pos</w:t>
      </w:r>
      <w:proofErr w:type="spellEnd"/>
      <w:r w:rsidRPr="00680C87">
        <w:t xml:space="preserve"> in swap:</w:t>
      </w:r>
    </w:p>
    <w:p w14:paraId="3626D375" w14:textId="77777777" w:rsidR="00680C87" w:rsidRPr="00680C87" w:rsidRDefault="00680C87" w:rsidP="00680C87">
      <w:r w:rsidRPr="00680C87">
        <w:t xml:space="preserve">            </w:t>
      </w:r>
      <w:proofErr w:type="spellStart"/>
      <w:r w:rsidRPr="00680C87">
        <w:t>ball_pos</w:t>
      </w:r>
      <w:proofErr w:type="spellEnd"/>
      <w:r w:rsidRPr="00680C87">
        <w:t>=</w:t>
      </w:r>
      <w:proofErr w:type="spellStart"/>
      <w:proofErr w:type="gramStart"/>
      <w:r w:rsidRPr="00680C87">
        <w:t>swap.replace</w:t>
      </w:r>
      <w:proofErr w:type="spellEnd"/>
      <w:proofErr w:type="gramEnd"/>
      <w:r w:rsidRPr="00680C87">
        <w:t>(</w:t>
      </w:r>
      <w:proofErr w:type="spellStart"/>
      <w:r w:rsidRPr="00680C87">
        <w:t>ball_pos</w:t>
      </w:r>
      <w:proofErr w:type="spellEnd"/>
      <w:r w:rsidRPr="00680C87">
        <w:t>,"")</w:t>
      </w:r>
    </w:p>
    <w:p w14:paraId="0A8AEEAC" w14:textId="77777777" w:rsidR="00680C87" w:rsidRPr="00680C87" w:rsidRDefault="00680C87" w:rsidP="00680C87">
      <w:r w:rsidRPr="00680C87">
        <w:t xml:space="preserve">    print(</w:t>
      </w:r>
      <w:proofErr w:type="spellStart"/>
      <w:r w:rsidRPr="00680C87">
        <w:t>ball_pos</w:t>
      </w:r>
      <w:proofErr w:type="spellEnd"/>
      <w:r w:rsidRPr="00680C87">
        <w:t>)</w:t>
      </w:r>
    </w:p>
    <w:p w14:paraId="0EF2F4AF" w14:textId="77777777" w:rsidR="00680C87" w:rsidRPr="00680C87" w:rsidRDefault="00680C87" w:rsidP="00680C87">
      <w:r w:rsidRPr="00680C87">
        <w:t xml:space="preserve">    </w:t>
      </w:r>
    </w:p>
    <w:p w14:paraId="44159BCF" w14:textId="19A199E5" w:rsidR="00D173A8" w:rsidRPr="00680C87" w:rsidRDefault="00680C87" w:rsidP="00680C87">
      <w:proofErr w:type="spellStart"/>
      <w:r w:rsidRPr="00680C87">
        <w:t>cup_</w:t>
      </w:r>
      <w:proofErr w:type="gramStart"/>
      <w:r w:rsidRPr="00680C87">
        <w:t>swapping</w:t>
      </w:r>
      <w:proofErr w:type="spellEnd"/>
      <w:r w:rsidRPr="00680C87">
        <w:t>(</w:t>
      </w:r>
      <w:proofErr w:type="gramEnd"/>
      <w:r w:rsidRPr="00680C87">
        <w:t>["AB", "CA", "AB"],'B')</w:t>
      </w:r>
    </w:p>
    <w:sectPr w:rsidR="00D173A8" w:rsidRPr="00680C87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MDO0NLewtDSwMDRS0lEKTi0uzszPAykwrAUAhE+MuywAAAA="/>
  </w:docVars>
  <w:rsids>
    <w:rsidRoot w:val="00D173A8"/>
    <w:rsid w:val="00326163"/>
    <w:rsid w:val="0052257C"/>
    <w:rsid w:val="0060056D"/>
    <w:rsid w:val="00680C87"/>
    <w:rsid w:val="00D173A8"/>
    <w:rsid w:val="00D44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482D0"/>
  <w15:docId w15:val="{EEC980E2-CB27-4864-B7FA-CBE30B142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" w:hAnsi="Liberation Serif" w:cs="Lohit Devanagari"/>
        <w:kern w:val="2"/>
        <w:sz w:val="24"/>
        <w:szCs w:val="24"/>
        <w:lang w:val="en-IN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26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70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4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7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4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rinath Reddy</cp:lastModifiedBy>
  <cp:revision>4</cp:revision>
  <dcterms:created xsi:type="dcterms:W3CDTF">2021-03-17T23:42:00Z</dcterms:created>
  <dcterms:modified xsi:type="dcterms:W3CDTF">2022-02-13T06:36:00Z</dcterms:modified>
  <dc:language>en-IN</dc:language>
</cp:coreProperties>
</file>